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BD570" w14:textId="77777777" w:rsidR="00160058" w:rsidRDefault="00000000" w:rsidP="00C34343">
      <w:pPr>
        <w:pStyle w:val="NoSpacing"/>
        <w:jc w:val="center"/>
        <w:rPr>
          <w:b/>
          <w:bCs/>
        </w:rPr>
      </w:pPr>
      <w:r>
        <w:rPr>
          <w:noProof/>
        </w:rPr>
        <w:pict w14:anchorId="311F1801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36.5pt;margin-top:-25.2pt;width:191.2pt;height:65.45pt;z-index:251660288;mso-width-percent:400;mso-height-percent:200;mso-width-percent:400;mso-height-percent:200;mso-width-relative:margin;mso-height-relative:margin">
            <v:textbox style="mso-next-textbox:#_x0000_s1026;mso-fit-shape-to-text:t">
              <w:txbxContent>
                <w:p w14:paraId="528172CD" w14:textId="77777777" w:rsidR="00C34343" w:rsidRDefault="00C34343" w:rsidP="00C34343">
                  <w:pPr>
                    <w:pStyle w:val="NoSpacing"/>
                    <w:rPr>
                      <w:sz w:val="20"/>
                      <w:szCs w:val="28"/>
                      <w:u w:val="dotted"/>
                    </w:rPr>
                  </w:pPr>
                  <w:r w:rsidRPr="00C34343">
                    <w:rPr>
                      <w:sz w:val="20"/>
                      <w:szCs w:val="28"/>
                    </w:rPr>
                    <w:t>Agreement</w:t>
                  </w:r>
                  <w:r>
                    <w:rPr>
                      <w:sz w:val="20"/>
                      <w:szCs w:val="28"/>
                    </w:rPr>
                    <w:t xml:space="preserve"> ID No.</w:t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</w:p>
                <w:p w14:paraId="4B1DFC89" w14:textId="77777777" w:rsidR="00C34343" w:rsidRPr="00C34343" w:rsidRDefault="00C34343" w:rsidP="00C34343">
                  <w:pPr>
                    <w:pStyle w:val="NoSpacing"/>
                    <w:rPr>
                      <w:sz w:val="20"/>
                      <w:szCs w:val="28"/>
                      <w:u w:val="dotted"/>
                    </w:rPr>
                  </w:pPr>
                  <w:r>
                    <w:rPr>
                      <w:sz w:val="20"/>
                      <w:szCs w:val="28"/>
                    </w:rPr>
                    <w:t>Fiscal Year</w:t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</w:p>
                <w:p w14:paraId="586DFA58" w14:textId="77777777" w:rsidR="00C34343" w:rsidRPr="00C34343" w:rsidRDefault="00C34343" w:rsidP="00C34343">
                  <w:pPr>
                    <w:pStyle w:val="NoSpacing"/>
                  </w:pPr>
                  <w:r>
                    <w:rPr>
                      <w:sz w:val="20"/>
                      <w:szCs w:val="28"/>
                    </w:rPr>
                    <w:t>Research Budget</w:t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>
                    <w:rPr>
                      <w:sz w:val="20"/>
                      <w:szCs w:val="28"/>
                      <w:u w:val="dotted"/>
                    </w:rPr>
                    <w:tab/>
                  </w:r>
                  <w:r w:rsidRPr="00C34343">
                    <w:rPr>
                      <w:sz w:val="20"/>
                      <w:szCs w:val="28"/>
                    </w:rPr>
                    <w:t>Baht</w:t>
                  </w:r>
                </w:p>
                <w:p w14:paraId="0E29F55D" w14:textId="77777777" w:rsidR="00C34343" w:rsidRPr="00C34343" w:rsidRDefault="00C34343" w:rsidP="00C34343">
                  <w:pPr>
                    <w:pStyle w:val="NoSpacing"/>
                    <w:rPr>
                      <w:sz w:val="20"/>
                      <w:szCs w:val="28"/>
                    </w:rPr>
                  </w:pPr>
                  <w:r w:rsidRPr="00C34343">
                    <w:rPr>
                      <w:sz w:val="20"/>
                      <w:szCs w:val="28"/>
                    </w:rPr>
                    <w:t>Research and Innovation Promotion Grants for New Researcher</w:t>
                  </w:r>
                </w:p>
              </w:txbxContent>
            </v:textbox>
          </v:shape>
        </w:pict>
      </w:r>
      <w:r w:rsidR="00C34343">
        <w:rPr>
          <w:b/>
          <w:bCs/>
        </w:rPr>
        <w:t>The Final Report Submission Form</w:t>
      </w:r>
    </w:p>
    <w:p w14:paraId="42A7D8BE" w14:textId="77777777" w:rsidR="00C34343" w:rsidRPr="00C34343" w:rsidRDefault="00C34343" w:rsidP="00C34343">
      <w:pPr>
        <w:pStyle w:val="NoSpacing"/>
      </w:pPr>
      <w:r w:rsidRPr="00C34343">
        <w:t>1. Details of the Research Program/Research Project</w:t>
      </w:r>
    </w:p>
    <w:p w14:paraId="3C32CD8F" w14:textId="77777777" w:rsidR="00C34343" w:rsidRPr="00D26359" w:rsidRDefault="00C34343" w:rsidP="00C34343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</w:pPr>
      <w:r>
        <w:t>Title of the Research Project</w:t>
      </w:r>
    </w:p>
    <w:p w14:paraId="639E3B25" w14:textId="77777777" w:rsidR="00643BC7" w:rsidRDefault="00643BC7" w:rsidP="00643BC7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</w:p>
    <w:p w14:paraId="0404CD4E" w14:textId="6C0053DD" w:rsidR="00C34343" w:rsidRPr="00D26359" w:rsidRDefault="00C34343" w:rsidP="00643BC7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Thai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="00323AC9">
        <w:rPr>
          <w:u w:val="dotted"/>
        </w:rPr>
        <w:tab/>
      </w:r>
    </w:p>
    <w:p w14:paraId="32C288A1" w14:textId="77777777" w:rsidR="00643BC7" w:rsidRDefault="00643BC7" w:rsidP="00643BC7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</w:p>
    <w:p w14:paraId="4744E175" w14:textId="1C8B9AE8" w:rsidR="00C34343" w:rsidRPr="00D26359" w:rsidRDefault="00C34343" w:rsidP="00643BC7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English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4A64EAAC" w14:textId="77777777" w:rsidR="00643BC7" w:rsidRDefault="00643BC7" w:rsidP="00643BC7">
      <w:pPr>
        <w:pStyle w:val="NoSpacing"/>
        <w:spacing w:line="276" w:lineRule="auto"/>
      </w:pPr>
    </w:p>
    <w:p w14:paraId="388A2138" w14:textId="0FA86630" w:rsidR="00C34343" w:rsidRPr="00323AC9" w:rsidRDefault="00C34343" w:rsidP="00643BC7">
      <w:pPr>
        <w:pStyle w:val="NoSpacing"/>
        <w:spacing w:line="276" w:lineRule="auto"/>
      </w:pPr>
      <w:r w:rsidRPr="00323AC9">
        <w:t xml:space="preserve">2. Details of the Research Team </w:t>
      </w:r>
    </w:p>
    <w:p w14:paraId="26292169" w14:textId="77777777" w:rsidR="00323AC9" w:rsidRDefault="00323AC9" w:rsidP="00643BC7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sym w:font="Wingdings 2" w:char="F0DD"/>
      </w:r>
      <w:r>
        <w:t xml:space="preserve"> </w:t>
      </w:r>
      <w:r w:rsidR="00C34343" w:rsidRPr="00D26359">
        <w:t>Principal Investigator</w:t>
      </w:r>
    </w:p>
    <w:p w14:paraId="12F3783D" w14:textId="77777777" w:rsidR="00323AC9" w:rsidRDefault="00323AC9" w:rsidP="00643BC7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 xml:space="preserve">Academic rank, name, and </w:t>
      </w:r>
      <w:r w:rsidR="00C34343" w:rsidRPr="00D26359">
        <w:t>surname</w:t>
      </w:r>
      <w:r>
        <w:rPr>
          <w:u w:val="dotted"/>
        </w:rPr>
        <w:tab/>
      </w:r>
      <w:r>
        <w:rPr>
          <w:u w:val="dotted"/>
        </w:rPr>
        <w:tab/>
      </w:r>
    </w:p>
    <w:p w14:paraId="21586D64" w14:textId="77777777" w:rsidR="00C34343" w:rsidRPr="00D26359" w:rsidRDefault="00C34343" w:rsidP="00643BC7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>Original Affiliation</w:t>
      </w:r>
      <w:r w:rsidRPr="00D26359">
        <w:rPr>
          <w:u w:val="dotted"/>
        </w:rPr>
        <w:tab/>
      </w:r>
      <w:r w:rsidR="00323AC9">
        <w:rPr>
          <w:u w:val="dotted"/>
        </w:rPr>
        <w:tab/>
      </w:r>
    </w:p>
    <w:p w14:paraId="586955C4" w14:textId="77777777" w:rsidR="00323AC9" w:rsidRDefault="00323AC9" w:rsidP="00643BC7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sym w:font="Wingdings 2" w:char="F0DD"/>
      </w:r>
      <w:r>
        <w:t xml:space="preserve"> Co-investigator (if any)</w:t>
      </w:r>
    </w:p>
    <w:p w14:paraId="5C0C2222" w14:textId="77777777" w:rsidR="00323AC9" w:rsidRDefault="00323AC9" w:rsidP="00643BC7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 xml:space="preserve">Academic rank, name, and </w:t>
      </w:r>
      <w:r w:rsidRPr="00D26359">
        <w:t>surname</w:t>
      </w:r>
      <w:r>
        <w:rPr>
          <w:u w:val="dotted"/>
        </w:rPr>
        <w:tab/>
      </w:r>
      <w:r>
        <w:rPr>
          <w:u w:val="dotted"/>
        </w:rPr>
        <w:tab/>
      </w:r>
    </w:p>
    <w:p w14:paraId="58865BB3" w14:textId="77777777" w:rsidR="00323AC9" w:rsidRPr="00D26359" w:rsidRDefault="00323AC9" w:rsidP="00643BC7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>Original Affiliation</w:t>
      </w:r>
      <w:r w:rsidRPr="00D26359">
        <w:rPr>
          <w:u w:val="dotted"/>
        </w:rPr>
        <w:tab/>
      </w:r>
      <w:r>
        <w:rPr>
          <w:u w:val="dotted"/>
        </w:rPr>
        <w:tab/>
      </w:r>
    </w:p>
    <w:p w14:paraId="3578CAB4" w14:textId="77777777" w:rsidR="00103247" w:rsidRDefault="00103247" w:rsidP="00643BC7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sym w:font="Wingdings 2" w:char="F0DD"/>
      </w:r>
      <w:r>
        <w:t xml:space="preserve"> Project Advisor</w:t>
      </w:r>
    </w:p>
    <w:p w14:paraId="76052BB6" w14:textId="77777777" w:rsidR="00103247" w:rsidRDefault="00103247" w:rsidP="00643BC7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 xml:space="preserve">Academic rank, name, and </w:t>
      </w:r>
      <w:r w:rsidRPr="00D26359">
        <w:t>surname</w:t>
      </w:r>
      <w:r>
        <w:rPr>
          <w:u w:val="dotted"/>
        </w:rPr>
        <w:tab/>
      </w:r>
      <w:r>
        <w:rPr>
          <w:u w:val="dotted"/>
        </w:rPr>
        <w:tab/>
      </w:r>
    </w:p>
    <w:p w14:paraId="3F6ADA88" w14:textId="77777777" w:rsidR="00323AC9" w:rsidRPr="00103247" w:rsidRDefault="00103247" w:rsidP="00643BC7">
      <w:pPr>
        <w:pStyle w:val="NoSpacing"/>
        <w:tabs>
          <w:tab w:val="left" w:pos="142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 w:rsidRPr="00D26359">
        <w:t>Original Affiliation</w:t>
      </w:r>
      <w:r w:rsidRPr="00D26359">
        <w:rPr>
          <w:u w:val="dotted"/>
        </w:rPr>
        <w:tab/>
      </w:r>
      <w:r>
        <w:rPr>
          <w:u w:val="dotted"/>
        </w:rPr>
        <w:tab/>
      </w:r>
    </w:p>
    <w:p w14:paraId="7C096659" w14:textId="77777777" w:rsidR="00643BC7" w:rsidRDefault="00643BC7" w:rsidP="00643BC7">
      <w:pPr>
        <w:pStyle w:val="NoSpacing"/>
        <w:spacing w:line="276" w:lineRule="auto"/>
      </w:pPr>
    </w:p>
    <w:p w14:paraId="014E5F2A" w14:textId="4D98DAA9" w:rsidR="00103247" w:rsidRDefault="00103247" w:rsidP="00643BC7">
      <w:pPr>
        <w:pStyle w:val="NoSpacing"/>
        <w:spacing w:line="276" w:lineRule="auto"/>
      </w:pPr>
      <w:r>
        <w:t>3. Research Budget:</w:t>
      </w:r>
      <w:r w:rsidRPr="00103247">
        <w:rPr>
          <w:u w:val="dotted"/>
        </w:rPr>
        <w:t xml:space="preserve"> 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</w:t>
      </w:r>
    </w:p>
    <w:p w14:paraId="10B0116A" w14:textId="77777777" w:rsidR="00643BC7" w:rsidRDefault="00643BC7" w:rsidP="00643BC7">
      <w:pPr>
        <w:pStyle w:val="NoSpacing"/>
        <w:spacing w:line="276" w:lineRule="auto"/>
      </w:pPr>
    </w:p>
    <w:p w14:paraId="36A573DF" w14:textId="0A203579" w:rsidR="00103247" w:rsidRPr="00103247" w:rsidRDefault="00103247" w:rsidP="00643BC7">
      <w:pPr>
        <w:pStyle w:val="NoSpacing"/>
        <w:spacing w:line="276" w:lineRule="auto"/>
      </w:pPr>
      <w:r w:rsidRPr="00103247">
        <w:t xml:space="preserve">4. Grants received </w:t>
      </w:r>
    </w:p>
    <w:p w14:paraId="045B12E6" w14:textId="77777777" w:rsidR="00103247" w:rsidRDefault="00103247" w:rsidP="00643BC7">
      <w:pPr>
        <w:pStyle w:val="NoSpacing"/>
        <w:spacing w:line="276" w:lineRule="auto"/>
        <w:rPr>
          <w:u w:val="dotted"/>
        </w:rPr>
      </w:pPr>
      <w:r>
        <w:tab/>
        <w:t>The 1</w:t>
      </w:r>
      <w:r w:rsidRPr="00AC591E">
        <w:rPr>
          <w:vertAlign w:val="superscript"/>
        </w:rPr>
        <w:t>st</w:t>
      </w:r>
      <w:r>
        <w:t xml:space="preserve"> installment payment has been received, for an amount of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, on date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month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 xml:space="preserve"> </w:t>
      </w:r>
      <w:r w:rsidRPr="00AC591E">
        <w:t>yea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3DB72FFA" w14:textId="77777777" w:rsidR="00643BC7" w:rsidRDefault="00103247" w:rsidP="00643BC7">
      <w:pPr>
        <w:pStyle w:val="NoSpacing"/>
        <w:spacing w:line="276" w:lineRule="auto"/>
      </w:pPr>
      <w:r>
        <w:tab/>
      </w:r>
    </w:p>
    <w:p w14:paraId="34F0BB2D" w14:textId="484FF001" w:rsidR="00103247" w:rsidRDefault="00103247" w:rsidP="00643BC7">
      <w:pPr>
        <w:pStyle w:val="NoSpacing"/>
        <w:spacing w:line="276" w:lineRule="auto"/>
        <w:ind w:firstLine="720"/>
      </w:pPr>
      <w:r>
        <w:t>The 2</w:t>
      </w:r>
      <w:r w:rsidRPr="00AC591E">
        <w:rPr>
          <w:vertAlign w:val="superscript"/>
        </w:rPr>
        <w:t>nd</w:t>
      </w:r>
      <w:r>
        <w:t xml:space="preserve"> installment payment has been received, for an </w:t>
      </w:r>
      <w:proofErr w:type="gramStart"/>
      <w:r>
        <w:t>amount</w:t>
      </w:r>
      <w:proofErr w:type="gramEnd"/>
      <w:r>
        <w:t xml:space="preserve"> of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, on date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month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 xml:space="preserve"> </w:t>
      </w:r>
      <w:r w:rsidRPr="00AC591E">
        <w:t>year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</w:p>
    <w:p w14:paraId="39388C08" w14:textId="77777777" w:rsidR="00643BC7" w:rsidRDefault="00103247" w:rsidP="00643BC7">
      <w:pPr>
        <w:pStyle w:val="NoSpacing"/>
        <w:spacing w:line="276" w:lineRule="auto"/>
      </w:pPr>
      <w:r>
        <w:tab/>
      </w:r>
    </w:p>
    <w:p w14:paraId="12497AFA" w14:textId="37B86CF4" w:rsidR="00103247" w:rsidRDefault="00103247" w:rsidP="00643BC7">
      <w:pPr>
        <w:pStyle w:val="NoSpacing"/>
        <w:spacing w:line="276" w:lineRule="auto"/>
        <w:ind w:firstLine="720"/>
      </w:pPr>
      <w:r>
        <w:t>There are</w:t>
      </w:r>
      <w:r w:rsidRPr="00D26359">
        <w:rPr>
          <w:u w:val="dotted"/>
        </w:rPr>
        <w:tab/>
      </w:r>
      <w:r>
        <w:t xml:space="preserve">installment payments remaining, for an </w:t>
      </w:r>
      <w:proofErr w:type="gramStart"/>
      <w:r>
        <w:t>amount</w:t>
      </w:r>
      <w:proofErr w:type="gramEnd"/>
      <w:r>
        <w:t xml:space="preserve"> of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t>Baht.</w:t>
      </w:r>
    </w:p>
    <w:p w14:paraId="0403354B" w14:textId="77777777" w:rsidR="00643BC7" w:rsidRDefault="00643BC7" w:rsidP="00643BC7">
      <w:pPr>
        <w:pStyle w:val="NoSpacing"/>
        <w:spacing w:line="276" w:lineRule="auto"/>
      </w:pPr>
    </w:p>
    <w:p w14:paraId="27FF8331" w14:textId="20D7707D" w:rsidR="00C34343" w:rsidRDefault="00103247" w:rsidP="00643BC7">
      <w:pPr>
        <w:pStyle w:val="NoSpacing"/>
        <w:spacing w:line="276" w:lineRule="auto"/>
      </w:pPr>
      <w:r>
        <w:t>5. Since the Final Report has been approved, the research team would like to submit the supporting documents for closing</w:t>
      </w:r>
      <w:r w:rsidR="00A811CA">
        <w:t xml:space="preserve"> </w:t>
      </w:r>
      <w:r>
        <w:t xml:space="preserve">out the project and requesting the final payment of the grants, as follows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430"/>
        <w:gridCol w:w="430"/>
        <w:gridCol w:w="6552"/>
        <w:gridCol w:w="1633"/>
      </w:tblGrid>
      <w:tr w:rsidR="003B45B1" w14:paraId="07B4F9E2" w14:textId="77777777" w:rsidTr="00103F8D">
        <w:tc>
          <w:tcPr>
            <w:tcW w:w="817" w:type="dxa"/>
          </w:tcPr>
          <w:p w14:paraId="1058B563" w14:textId="77777777" w:rsidR="003B45B1" w:rsidRDefault="003B45B1" w:rsidP="00643BC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36334E7D" w14:textId="77777777" w:rsidR="003B45B1" w:rsidRDefault="003B45B1" w:rsidP="00643BC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6956DBBD" w14:textId="77777777" w:rsidR="003B45B1" w:rsidRDefault="00103F8D" w:rsidP="00643BC7">
            <w:pPr>
              <w:pStyle w:val="NoSpacing"/>
              <w:spacing w:line="276" w:lineRule="auto"/>
            </w:pPr>
            <w:r>
              <w:t>The Final Report</w:t>
            </w:r>
          </w:p>
          <w:p w14:paraId="4438C2B1" w14:textId="77777777" w:rsidR="00103F8D" w:rsidRDefault="00103F8D" w:rsidP="00643BC7">
            <w:pPr>
              <w:pStyle w:val="NoSpacing"/>
              <w:spacing w:line="276" w:lineRule="auto"/>
            </w:pPr>
            <w:r w:rsidRPr="00103F8D">
              <w:rPr>
                <w:sz w:val="20"/>
                <w:szCs w:val="28"/>
              </w:rPr>
              <w:t>(On the bottom of the report’s cover</w:t>
            </w:r>
            <w:r w:rsidR="009752D7">
              <w:rPr>
                <w:sz w:val="20"/>
                <w:szCs w:val="28"/>
              </w:rPr>
              <w:t>, it</w:t>
            </w:r>
            <w:r w:rsidRPr="00103F8D">
              <w:rPr>
                <w:sz w:val="20"/>
                <w:szCs w:val="28"/>
              </w:rPr>
              <w:t xml:space="preserve"> must</w:t>
            </w:r>
            <w:r w:rsidR="009752D7">
              <w:rPr>
                <w:sz w:val="20"/>
                <w:szCs w:val="28"/>
              </w:rPr>
              <w:t xml:space="preserve"> be</w:t>
            </w:r>
            <w:r w:rsidRPr="00103F8D">
              <w:rPr>
                <w:sz w:val="20"/>
                <w:szCs w:val="28"/>
              </w:rPr>
              <w:t xml:space="preserve"> state</w:t>
            </w:r>
            <w:r w:rsidR="009752D7">
              <w:rPr>
                <w:sz w:val="20"/>
                <w:szCs w:val="28"/>
              </w:rPr>
              <w:t>d</w:t>
            </w:r>
            <w:r w:rsidRPr="00103F8D">
              <w:rPr>
                <w:sz w:val="20"/>
                <w:szCs w:val="28"/>
              </w:rPr>
              <w:t xml:space="preserve"> </w:t>
            </w:r>
            <w:r>
              <w:rPr>
                <w:sz w:val="20"/>
                <w:szCs w:val="28"/>
              </w:rPr>
              <w:t>‘</w:t>
            </w:r>
            <w:r w:rsidRPr="00103F8D">
              <w:rPr>
                <w:i/>
                <w:iCs/>
                <w:sz w:val="20"/>
                <w:szCs w:val="28"/>
              </w:rPr>
              <w:t>This research project was funded by Thammasat University Research Fund, Fiscal Year …</w:t>
            </w:r>
            <w:r>
              <w:rPr>
                <w:sz w:val="20"/>
                <w:szCs w:val="28"/>
              </w:rPr>
              <w:t>’</w:t>
            </w:r>
            <w:r w:rsidRPr="00103F8D">
              <w:rPr>
                <w:sz w:val="20"/>
                <w:szCs w:val="28"/>
              </w:rPr>
              <w:t>)</w:t>
            </w:r>
          </w:p>
        </w:tc>
        <w:tc>
          <w:tcPr>
            <w:tcW w:w="1645" w:type="dxa"/>
          </w:tcPr>
          <w:p w14:paraId="5091E2C2" w14:textId="77777777" w:rsidR="003B45B1" w:rsidRDefault="003B45B1" w:rsidP="00643BC7">
            <w:pPr>
              <w:pStyle w:val="NoSpacing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5A54E786" w14:textId="77777777" w:rsidTr="00103F8D">
        <w:tc>
          <w:tcPr>
            <w:tcW w:w="817" w:type="dxa"/>
          </w:tcPr>
          <w:p w14:paraId="44E2F891" w14:textId="77777777" w:rsidR="00103F8D" w:rsidRDefault="00103F8D" w:rsidP="00643BC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5266A59F" w14:textId="77777777" w:rsidR="00103F8D" w:rsidRDefault="00103F8D" w:rsidP="00643BC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46ECA186" w14:textId="77777777" w:rsidR="00103F8D" w:rsidRDefault="00103F8D" w:rsidP="00643BC7">
            <w:pPr>
              <w:pStyle w:val="NoSpacing"/>
              <w:spacing w:line="276" w:lineRule="auto"/>
            </w:pPr>
            <w:r>
              <w:t>The Abstract, both the Thai and English language version</w:t>
            </w:r>
            <w:r w:rsidR="00A811CA">
              <w:t>s</w:t>
            </w:r>
            <w:r>
              <w:t>.</w:t>
            </w:r>
          </w:p>
        </w:tc>
        <w:tc>
          <w:tcPr>
            <w:tcW w:w="1645" w:type="dxa"/>
          </w:tcPr>
          <w:p w14:paraId="7EFD6692" w14:textId="77777777" w:rsidR="00103F8D" w:rsidRDefault="00103F8D" w:rsidP="00643BC7">
            <w:pPr>
              <w:pStyle w:val="NoSpacing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16AE0E0B" w14:textId="77777777" w:rsidTr="00103F8D">
        <w:tc>
          <w:tcPr>
            <w:tcW w:w="817" w:type="dxa"/>
          </w:tcPr>
          <w:p w14:paraId="0642DC85" w14:textId="77777777" w:rsidR="00103F8D" w:rsidRDefault="00103F8D" w:rsidP="00643BC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4E128FD1" w14:textId="77777777" w:rsidR="00103F8D" w:rsidRDefault="00103F8D" w:rsidP="00643BC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392412ED" w14:textId="77777777" w:rsidR="00103F8D" w:rsidRDefault="00103F8D" w:rsidP="00643BC7">
            <w:pPr>
              <w:pStyle w:val="NoSpacing"/>
              <w:spacing w:line="276" w:lineRule="auto"/>
            </w:pPr>
            <w:r>
              <w:t>The Research Article</w:t>
            </w:r>
            <w:r w:rsidR="00A811CA">
              <w:t>,</w:t>
            </w:r>
            <w:r w:rsidR="00932DB1">
              <w:t xml:space="preserve"> which </w:t>
            </w:r>
            <w:r w:rsidR="00A811CA">
              <w:t xml:space="preserve">is </w:t>
            </w:r>
            <w:r w:rsidR="00932DB1">
              <w:t>declare</w:t>
            </w:r>
            <w:r w:rsidR="00A811CA">
              <w:t>d</w:t>
            </w:r>
            <w:r w:rsidR="00932DB1">
              <w:t xml:space="preserve"> in the Acknowledgment section with the text </w:t>
            </w:r>
            <w:r w:rsidR="00A811CA">
              <w:t>specified</w:t>
            </w:r>
            <w:r w:rsidR="00932DB1">
              <w:t xml:space="preserve"> by provisions of the grant agreement/related Announcements. </w:t>
            </w:r>
          </w:p>
        </w:tc>
        <w:tc>
          <w:tcPr>
            <w:tcW w:w="1645" w:type="dxa"/>
          </w:tcPr>
          <w:p w14:paraId="37F6EB4F" w14:textId="77777777" w:rsidR="00103F8D" w:rsidRDefault="00103F8D" w:rsidP="00643BC7">
            <w:pPr>
              <w:pStyle w:val="NoSpacing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21B875A3" w14:textId="77777777" w:rsidTr="00932DB1">
        <w:tc>
          <w:tcPr>
            <w:tcW w:w="817" w:type="dxa"/>
          </w:tcPr>
          <w:p w14:paraId="2E5D7564" w14:textId="77777777" w:rsidR="00103F8D" w:rsidRDefault="00103F8D" w:rsidP="00643BC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526D5C69" w14:textId="77777777" w:rsidR="00103F8D" w:rsidRDefault="00932DB1" w:rsidP="00643BC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487F153D" w14:textId="77777777" w:rsidR="00103F8D" w:rsidRDefault="00932DB1" w:rsidP="00643BC7">
            <w:pPr>
              <w:pStyle w:val="NoSpacing"/>
              <w:spacing w:line="276" w:lineRule="auto"/>
            </w:pPr>
            <w:r>
              <w:t>The Acceptance Letter for Publication in academic journals, as per the provisions of the grant agreement</w:t>
            </w:r>
          </w:p>
        </w:tc>
        <w:tc>
          <w:tcPr>
            <w:tcW w:w="1645" w:type="dxa"/>
          </w:tcPr>
          <w:p w14:paraId="4E5EB0FB" w14:textId="77777777" w:rsidR="00103F8D" w:rsidRDefault="00103F8D" w:rsidP="00643BC7">
            <w:pPr>
              <w:pStyle w:val="NoSpacing"/>
              <w:tabs>
                <w:tab w:val="left" w:pos="722"/>
                <w:tab w:val="right" w:pos="1309"/>
              </w:tabs>
              <w:spacing w:line="276" w:lineRule="auto"/>
            </w:pPr>
          </w:p>
        </w:tc>
      </w:tr>
      <w:tr w:rsidR="00932DB1" w14:paraId="47BCBFD7" w14:textId="77777777" w:rsidTr="00932DB1">
        <w:tc>
          <w:tcPr>
            <w:tcW w:w="817" w:type="dxa"/>
          </w:tcPr>
          <w:p w14:paraId="3C85A9A2" w14:textId="77777777" w:rsidR="00932DB1" w:rsidRDefault="00932DB1" w:rsidP="00643BC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6EC98743" w14:textId="77777777" w:rsidR="00932DB1" w:rsidRDefault="00932DB1" w:rsidP="00643BC7">
            <w:pPr>
              <w:pStyle w:val="NoSpacing"/>
              <w:spacing w:line="276" w:lineRule="auto"/>
            </w:pPr>
          </w:p>
        </w:tc>
        <w:tc>
          <w:tcPr>
            <w:tcW w:w="345" w:type="dxa"/>
          </w:tcPr>
          <w:p w14:paraId="44570642" w14:textId="77777777" w:rsidR="00932DB1" w:rsidRDefault="00932DB1" w:rsidP="00643BC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6617" w:type="dxa"/>
          </w:tcPr>
          <w:p w14:paraId="5997E1A0" w14:textId="77777777" w:rsidR="00932DB1" w:rsidRDefault="00932DB1" w:rsidP="00643BC7">
            <w:pPr>
              <w:pStyle w:val="NoSpacing"/>
              <w:spacing w:line="276" w:lineRule="auto"/>
            </w:pPr>
            <w:r>
              <w:t>International academic journals listed on SJR/ISI/Scopus databases, with the SJR’s Quartile Rank of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t xml:space="preserve"> </w:t>
            </w:r>
          </w:p>
        </w:tc>
        <w:tc>
          <w:tcPr>
            <w:tcW w:w="1645" w:type="dxa"/>
          </w:tcPr>
          <w:p w14:paraId="32B79430" w14:textId="77777777" w:rsidR="00932DB1" w:rsidRDefault="00932DB1" w:rsidP="00643BC7">
            <w:pPr>
              <w:pStyle w:val="NoSpacing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932DB1" w14:paraId="4EDD565C" w14:textId="77777777" w:rsidTr="00932DB1">
        <w:tc>
          <w:tcPr>
            <w:tcW w:w="817" w:type="dxa"/>
          </w:tcPr>
          <w:p w14:paraId="2F18831B" w14:textId="77777777" w:rsidR="00932DB1" w:rsidRDefault="00932DB1" w:rsidP="00643BC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5A6A8124" w14:textId="77777777" w:rsidR="00932DB1" w:rsidRDefault="00932DB1" w:rsidP="00643BC7">
            <w:pPr>
              <w:pStyle w:val="NoSpacing"/>
              <w:spacing w:line="276" w:lineRule="auto"/>
            </w:pPr>
          </w:p>
        </w:tc>
        <w:tc>
          <w:tcPr>
            <w:tcW w:w="345" w:type="dxa"/>
          </w:tcPr>
          <w:p w14:paraId="42E93638" w14:textId="77777777" w:rsidR="00932DB1" w:rsidRDefault="00932DB1" w:rsidP="00643BC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6617" w:type="dxa"/>
          </w:tcPr>
          <w:p w14:paraId="07D1CAA7" w14:textId="77777777" w:rsidR="00932DB1" w:rsidRDefault="00932DB1" w:rsidP="00643BC7">
            <w:pPr>
              <w:pStyle w:val="NoSpacing"/>
              <w:spacing w:line="276" w:lineRule="auto"/>
            </w:pPr>
            <w:r>
              <w:t>National academic journals listed on TCI Tier 1 database</w:t>
            </w:r>
          </w:p>
        </w:tc>
        <w:tc>
          <w:tcPr>
            <w:tcW w:w="1645" w:type="dxa"/>
          </w:tcPr>
          <w:p w14:paraId="16582703" w14:textId="77777777" w:rsidR="00932DB1" w:rsidRDefault="00932DB1" w:rsidP="00643BC7">
            <w:pPr>
              <w:pStyle w:val="NoSpacing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932DB1" w14:paraId="633AD94A" w14:textId="77777777" w:rsidTr="00932DB1">
        <w:tc>
          <w:tcPr>
            <w:tcW w:w="817" w:type="dxa"/>
          </w:tcPr>
          <w:p w14:paraId="1C46F113" w14:textId="77777777" w:rsidR="00932DB1" w:rsidRDefault="00932DB1" w:rsidP="00643BC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689B1DB9" w14:textId="77777777" w:rsidR="00932DB1" w:rsidRDefault="00932DB1" w:rsidP="00643BC7">
            <w:pPr>
              <w:pStyle w:val="NoSpacing"/>
              <w:spacing w:line="276" w:lineRule="auto"/>
            </w:pPr>
          </w:p>
        </w:tc>
        <w:tc>
          <w:tcPr>
            <w:tcW w:w="345" w:type="dxa"/>
          </w:tcPr>
          <w:p w14:paraId="21D02869" w14:textId="77777777" w:rsidR="00932DB1" w:rsidRDefault="00932DB1" w:rsidP="00643BC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6617" w:type="dxa"/>
          </w:tcPr>
          <w:p w14:paraId="633E2061" w14:textId="77777777" w:rsidR="00932DB1" w:rsidRDefault="00932DB1" w:rsidP="00643BC7">
            <w:pPr>
              <w:pStyle w:val="NoSpacing"/>
              <w:spacing w:line="276" w:lineRule="auto"/>
              <w:rPr>
                <w:u w:val="dotted"/>
              </w:rPr>
            </w:pPr>
            <w:r>
              <w:t>Other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  <w:p w14:paraId="49AB14B1" w14:textId="77777777" w:rsidR="001833C9" w:rsidRPr="00932DB1" w:rsidRDefault="001833C9" w:rsidP="00643BC7">
            <w:pPr>
              <w:pStyle w:val="NoSpacing"/>
              <w:spacing w:line="276" w:lineRule="auto"/>
              <w:rPr>
                <w:u w:val="dotted"/>
              </w:rPr>
            </w:pPr>
          </w:p>
        </w:tc>
        <w:tc>
          <w:tcPr>
            <w:tcW w:w="1645" w:type="dxa"/>
          </w:tcPr>
          <w:p w14:paraId="4345AE41" w14:textId="77777777" w:rsidR="00932DB1" w:rsidRDefault="00932DB1" w:rsidP="00643BC7">
            <w:pPr>
              <w:pStyle w:val="NoSpacing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31A2A49D" w14:textId="77777777" w:rsidTr="00103F8D">
        <w:tc>
          <w:tcPr>
            <w:tcW w:w="817" w:type="dxa"/>
          </w:tcPr>
          <w:p w14:paraId="63AED861" w14:textId="0548CEAA" w:rsidR="001833C9" w:rsidRDefault="001833C9" w:rsidP="00643BC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45AFDBAD" w14:textId="77777777" w:rsidR="00103F8D" w:rsidRDefault="00932DB1" w:rsidP="00643BC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068B5EE8" w14:textId="77777777" w:rsidR="00103F8D" w:rsidRDefault="00932DB1" w:rsidP="00643BC7">
            <w:pPr>
              <w:pStyle w:val="NoSpacing"/>
              <w:spacing w:line="276" w:lineRule="auto"/>
            </w:pPr>
            <w:r>
              <w:t>Electronic files of the research results, abstract, and the research article.</w:t>
            </w:r>
          </w:p>
        </w:tc>
        <w:tc>
          <w:tcPr>
            <w:tcW w:w="1645" w:type="dxa"/>
          </w:tcPr>
          <w:p w14:paraId="2BC4A2B4" w14:textId="77777777" w:rsidR="00103F8D" w:rsidRDefault="00103F8D" w:rsidP="00643BC7">
            <w:pPr>
              <w:pStyle w:val="NoSpacing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7B579A62" w14:textId="77777777" w:rsidTr="00103F8D">
        <w:tc>
          <w:tcPr>
            <w:tcW w:w="817" w:type="dxa"/>
          </w:tcPr>
          <w:p w14:paraId="4791F0FA" w14:textId="77777777" w:rsidR="00103F8D" w:rsidRDefault="00103F8D" w:rsidP="00643BC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44D68DC6" w14:textId="77777777" w:rsidR="00103F8D" w:rsidRDefault="00932DB1" w:rsidP="00643BC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7609AE6E" w14:textId="77777777" w:rsidR="00103F8D" w:rsidRDefault="00A811CA" w:rsidP="00643BC7">
            <w:pPr>
              <w:pStyle w:val="NoSpacing"/>
              <w:spacing w:line="276" w:lineRule="auto"/>
            </w:pPr>
            <w:r w:rsidRPr="00A811CA">
              <w:t>Summary of Research Fund Spending</w:t>
            </w:r>
          </w:p>
        </w:tc>
        <w:tc>
          <w:tcPr>
            <w:tcW w:w="1645" w:type="dxa"/>
          </w:tcPr>
          <w:p w14:paraId="6C75B96E" w14:textId="77777777" w:rsidR="00103F8D" w:rsidRDefault="00932DB1" w:rsidP="00643BC7">
            <w:pPr>
              <w:pStyle w:val="NoSpacing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06F8CEAB" w14:textId="77777777" w:rsidTr="00103F8D">
        <w:tc>
          <w:tcPr>
            <w:tcW w:w="817" w:type="dxa"/>
          </w:tcPr>
          <w:p w14:paraId="6ACA9151" w14:textId="77777777" w:rsidR="00103F8D" w:rsidRDefault="00103F8D" w:rsidP="00643BC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7835CA08" w14:textId="77777777" w:rsidR="00103F8D" w:rsidRDefault="00932DB1" w:rsidP="00643BC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42948D9E" w14:textId="77777777" w:rsidR="00103F8D" w:rsidRDefault="00932DB1" w:rsidP="00643BC7">
            <w:pPr>
              <w:pStyle w:val="NoSpacing"/>
              <w:spacing w:line="276" w:lineRule="auto"/>
            </w:pPr>
            <w:r>
              <w:t>The Consent for Publication Form</w:t>
            </w:r>
          </w:p>
        </w:tc>
        <w:tc>
          <w:tcPr>
            <w:tcW w:w="1645" w:type="dxa"/>
          </w:tcPr>
          <w:p w14:paraId="5809B1DA" w14:textId="77777777" w:rsidR="00103F8D" w:rsidRDefault="00932DB1" w:rsidP="00643BC7">
            <w:pPr>
              <w:pStyle w:val="NoSpacing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1</w:t>
            </w:r>
            <w:r>
              <w:tab/>
              <w:t>set</w:t>
            </w:r>
          </w:p>
        </w:tc>
      </w:tr>
      <w:tr w:rsidR="00103F8D" w14:paraId="5D194C02" w14:textId="77777777" w:rsidTr="00103F8D">
        <w:tc>
          <w:tcPr>
            <w:tcW w:w="817" w:type="dxa"/>
          </w:tcPr>
          <w:p w14:paraId="121D1AC4" w14:textId="77777777" w:rsidR="00103F8D" w:rsidRDefault="00103F8D" w:rsidP="00643BC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01987DDD" w14:textId="77777777" w:rsidR="00103F8D" w:rsidRDefault="00932DB1" w:rsidP="00643BC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6962" w:type="dxa"/>
            <w:gridSpan w:val="2"/>
          </w:tcPr>
          <w:p w14:paraId="522144A7" w14:textId="77777777" w:rsidR="00103F8D" w:rsidRDefault="00932DB1" w:rsidP="00643BC7">
            <w:pPr>
              <w:pStyle w:val="NoSpacing"/>
              <w:spacing w:line="276" w:lineRule="auto"/>
            </w:pPr>
            <w:r>
              <w:t xml:space="preserve">Duplicates of the passbooks of researchers and the advisor for disbursement of the research grant. </w:t>
            </w:r>
          </w:p>
        </w:tc>
        <w:tc>
          <w:tcPr>
            <w:tcW w:w="1645" w:type="dxa"/>
          </w:tcPr>
          <w:p w14:paraId="61538B71" w14:textId="77777777" w:rsidR="00103F8D" w:rsidRDefault="00932DB1" w:rsidP="00643BC7">
            <w:pPr>
              <w:pStyle w:val="NoSpacing"/>
              <w:tabs>
                <w:tab w:val="left" w:pos="722"/>
                <w:tab w:val="right" w:pos="1309"/>
              </w:tabs>
              <w:spacing w:line="276" w:lineRule="auto"/>
            </w:pPr>
            <w:r>
              <w:t>Qty</w:t>
            </w:r>
            <w:r>
              <w:tab/>
              <w:t>2</w:t>
            </w:r>
            <w:r>
              <w:tab/>
              <w:t>sets</w:t>
            </w:r>
          </w:p>
        </w:tc>
      </w:tr>
    </w:tbl>
    <w:p w14:paraId="2E85E063" w14:textId="77777777" w:rsidR="00932DB1" w:rsidRDefault="00932DB1" w:rsidP="00932DB1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932DB1" w14:paraId="08F30123" w14:textId="77777777" w:rsidTr="001062A4">
        <w:tc>
          <w:tcPr>
            <w:tcW w:w="4927" w:type="dxa"/>
          </w:tcPr>
          <w:p w14:paraId="60FE12E0" w14:textId="77777777" w:rsidR="00932DB1" w:rsidRDefault="00932DB1" w:rsidP="00932DB1">
            <w:pPr>
              <w:pStyle w:val="NoSpacing"/>
              <w:jc w:val="right"/>
            </w:pPr>
            <w:r>
              <w:t>(</w:t>
            </w:r>
            <w:r w:rsidRPr="000E7703">
              <w:t>Principal Investigator</w:t>
            </w:r>
            <w:r>
              <w:t>) Sign</w:t>
            </w:r>
          </w:p>
        </w:tc>
        <w:tc>
          <w:tcPr>
            <w:tcW w:w="4656" w:type="dxa"/>
          </w:tcPr>
          <w:p w14:paraId="0E26FE35" w14:textId="77777777" w:rsidR="00932DB1" w:rsidRPr="006A0DAF" w:rsidRDefault="00932DB1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932DB1" w14:paraId="609095E1" w14:textId="77777777" w:rsidTr="001062A4">
        <w:tc>
          <w:tcPr>
            <w:tcW w:w="4927" w:type="dxa"/>
          </w:tcPr>
          <w:p w14:paraId="6D7F52EF" w14:textId="77777777" w:rsidR="00932DB1" w:rsidRDefault="00932DB1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489D9602" w14:textId="77777777" w:rsidR="00932DB1" w:rsidRDefault="00932DB1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932DB1" w14:paraId="22A752B1" w14:textId="77777777" w:rsidTr="001062A4">
        <w:tc>
          <w:tcPr>
            <w:tcW w:w="4927" w:type="dxa"/>
          </w:tcPr>
          <w:p w14:paraId="25D2B9B3" w14:textId="77777777" w:rsidR="00932DB1" w:rsidRDefault="00932DB1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202ABD27" w14:textId="77777777" w:rsidR="00932DB1" w:rsidRDefault="00932DB1" w:rsidP="00932DB1">
            <w:pPr>
              <w:pStyle w:val="NoSpacing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081C1BC2" w14:textId="77777777" w:rsidR="00932DB1" w:rsidRPr="000E7703" w:rsidRDefault="00932DB1" w:rsidP="00932DB1">
      <w:pPr>
        <w:pStyle w:val="NoSpacing"/>
        <w:rPr>
          <w:color w:val="FFFFFF" w:themeColor="background1"/>
        </w:rPr>
      </w:pPr>
      <w:r w:rsidRPr="000E7703">
        <w:rPr>
          <w:color w:val="FFFFFF" w:themeColor="background1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932DB1" w14:paraId="7216075F" w14:textId="77777777" w:rsidTr="001062A4">
        <w:tc>
          <w:tcPr>
            <w:tcW w:w="4927" w:type="dxa"/>
          </w:tcPr>
          <w:p w14:paraId="39619195" w14:textId="77777777" w:rsidR="00932DB1" w:rsidRDefault="00932DB1" w:rsidP="001062A4">
            <w:pPr>
              <w:pStyle w:val="NoSpacing"/>
              <w:jc w:val="right"/>
            </w:pPr>
            <w:r>
              <w:t>(</w:t>
            </w:r>
            <w:r w:rsidRPr="000E7703">
              <w:t>Project Advisor</w:t>
            </w:r>
            <w:r>
              <w:t>) Sign</w:t>
            </w:r>
          </w:p>
        </w:tc>
        <w:tc>
          <w:tcPr>
            <w:tcW w:w="4656" w:type="dxa"/>
          </w:tcPr>
          <w:p w14:paraId="6F1ACC21" w14:textId="77777777" w:rsidR="00932DB1" w:rsidRPr="006A0DAF" w:rsidRDefault="00932DB1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932DB1" w14:paraId="1DF727FA" w14:textId="77777777" w:rsidTr="001062A4">
        <w:tc>
          <w:tcPr>
            <w:tcW w:w="4927" w:type="dxa"/>
          </w:tcPr>
          <w:p w14:paraId="5225AB3E" w14:textId="77777777" w:rsidR="00932DB1" w:rsidRDefault="00932DB1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0A273A60" w14:textId="77777777" w:rsidR="00932DB1" w:rsidRDefault="00932DB1" w:rsidP="001062A4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932DB1" w14:paraId="6D37C457" w14:textId="77777777" w:rsidTr="001062A4">
        <w:tc>
          <w:tcPr>
            <w:tcW w:w="4927" w:type="dxa"/>
          </w:tcPr>
          <w:p w14:paraId="2DC57704" w14:textId="77777777" w:rsidR="00932DB1" w:rsidRDefault="00932DB1" w:rsidP="001062A4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0B739C17" w14:textId="77777777" w:rsidR="00932DB1" w:rsidRDefault="00932DB1" w:rsidP="001062A4">
            <w:pPr>
              <w:pStyle w:val="NoSpacing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0F744155" w14:textId="77777777" w:rsidR="00932DB1" w:rsidRDefault="00932DB1" w:rsidP="00932DB1">
      <w:pPr>
        <w:pStyle w:val="NoSpacing"/>
      </w:pPr>
    </w:p>
    <w:p w14:paraId="79FB19F0" w14:textId="77777777" w:rsidR="00932DB1" w:rsidRPr="00C34343" w:rsidRDefault="00932DB1" w:rsidP="00C34343">
      <w:pPr>
        <w:pStyle w:val="NoSpacing"/>
      </w:pPr>
    </w:p>
    <w:sectPr w:rsidR="00932DB1" w:rsidRPr="00C34343" w:rsidSect="0091641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392B5" w14:textId="77777777" w:rsidR="00D86609" w:rsidRDefault="00D86609" w:rsidP="00C41D80">
      <w:pPr>
        <w:spacing w:after="0" w:line="240" w:lineRule="auto"/>
      </w:pPr>
      <w:r>
        <w:separator/>
      </w:r>
    </w:p>
  </w:endnote>
  <w:endnote w:type="continuationSeparator" w:id="0">
    <w:p w14:paraId="4EF58138" w14:textId="77777777" w:rsidR="00D86609" w:rsidRDefault="00D86609" w:rsidP="00C41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29600C" w14:textId="77777777" w:rsidR="00D86609" w:rsidRDefault="00D86609" w:rsidP="00C41D80">
      <w:pPr>
        <w:spacing w:after="0" w:line="240" w:lineRule="auto"/>
      </w:pPr>
      <w:r>
        <w:separator/>
      </w:r>
    </w:p>
  </w:footnote>
  <w:footnote w:type="continuationSeparator" w:id="0">
    <w:p w14:paraId="05A6B861" w14:textId="77777777" w:rsidR="00D86609" w:rsidRDefault="00D86609" w:rsidP="00C41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0C8C1" w14:textId="6910C9C0" w:rsidR="00C41D80" w:rsidRDefault="001833C9" w:rsidP="001833C9">
    <w:pPr>
      <w:pStyle w:val="Header"/>
      <w:tabs>
        <w:tab w:val="clear" w:pos="4513"/>
        <w:tab w:val="clear" w:pos="9026"/>
      </w:tabs>
      <w:jc w:val="center"/>
    </w:pPr>
    <w:r w:rsidRPr="00060E24">
      <w:rPr>
        <w:rFonts w:ascii="Times New Roman" w:hAnsi="Times New Roman" w:cs="Times New Roman"/>
        <w:sz w:val="24"/>
        <w:szCs w:val="24"/>
      </w:rPr>
      <w:t>(Unofficial Translat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7075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tzAwMTY2MzQ1NjdW0lEKTi0uzszPAykwrgUAXOue6iwAAAA="/>
  </w:docVars>
  <w:rsids>
    <w:rsidRoot w:val="006F0616"/>
    <w:rsid w:val="0000284E"/>
    <w:rsid w:val="000034B5"/>
    <w:rsid w:val="000055CD"/>
    <w:rsid w:val="00011C64"/>
    <w:rsid w:val="00037A41"/>
    <w:rsid w:val="00054381"/>
    <w:rsid w:val="0007129E"/>
    <w:rsid w:val="00075B99"/>
    <w:rsid w:val="000D6DD0"/>
    <w:rsid w:val="000E018B"/>
    <w:rsid w:val="000F62CF"/>
    <w:rsid w:val="00103247"/>
    <w:rsid w:val="00103F8D"/>
    <w:rsid w:val="0010423D"/>
    <w:rsid w:val="001046EC"/>
    <w:rsid w:val="001051E7"/>
    <w:rsid w:val="001175C7"/>
    <w:rsid w:val="00121C37"/>
    <w:rsid w:val="00126096"/>
    <w:rsid w:val="00137A2E"/>
    <w:rsid w:val="00154ECD"/>
    <w:rsid w:val="00160058"/>
    <w:rsid w:val="00165F17"/>
    <w:rsid w:val="001833C9"/>
    <w:rsid w:val="00186CC4"/>
    <w:rsid w:val="00190BD1"/>
    <w:rsid w:val="00196217"/>
    <w:rsid w:val="001A3403"/>
    <w:rsid w:val="001A5561"/>
    <w:rsid w:val="001A6DB1"/>
    <w:rsid w:val="001B6DA8"/>
    <w:rsid w:val="001D0064"/>
    <w:rsid w:val="001E1A09"/>
    <w:rsid w:val="001E2DA1"/>
    <w:rsid w:val="001E462D"/>
    <w:rsid w:val="001F4966"/>
    <w:rsid w:val="0021347C"/>
    <w:rsid w:val="00223BE9"/>
    <w:rsid w:val="00224128"/>
    <w:rsid w:val="0022563F"/>
    <w:rsid w:val="00227AAD"/>
    <w:rsid w:val="00251FCD"/>
    <w:rsid w:val="00260989"/>
    <w:rsid w:val="0026546E"/>
    <w:rsid w:val="00265AC9"/>
    <w:rsid w:val="00271912"/>
    <w:rsid w:val="00276FFF"/>
    <w:rsid w:val="00277753"/>
    <w:rsid w:val="00280BD7"/>
    <w:rsid w:val="00284688"/>
    <w:rsid w:val="00297014"/>
    <w:rsid w:val="002B077A"/>
    <w:rsid w:val="002B25FD"/>
    <w:rsid w:val="002B61DD"/>
    <w:rsid w:val="002D43AB"/>
    <w:rsid w:val="002E1680"/>
    <w:rsid w:val="002F1023"/>
    <w:rsid w:val="002F5032"/>
    <w:rsid w:val="00323AC9"/>
    <w:rsid w:val="00330F5C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B45B1"/>
    <w:rsid w:val="003E1D58"/>
    <w:rsid w:val="003E6D8A"/>
    <w:rsid w:val="003E7A48"/>
    <w:rsid w:val="003F5E70"/>
    <w:rsid w:val="0040509D"/>
    <w:rsid w:val="00407DD8"/>
    <w:rsid w:val="004129FB"/>
    <w:rsid w:val="004277B7"/>
    <w:rsid w:val="00451779"/>
    <w:rsid w:val="00454A75"/>
    <w:rsid w:val="004714FD"/>
    <w:rsid w:val="00481E4D"/>
    <w:rsid w:val="00490C57"/>
    <w:rsid w:val="004A570C"/>
    <w:rsid w:val="004B29B5"/>
    <w:rsid w:val="004C1DDF"/>
    <w:rsid w:val="004C2206"/>
    <w:rsid w:val="004D38DA"/>
    <w:rsid w:val="004D6376"/>
    <w:rsid w:val="00502CB6"/>
    <w:rsid w:val="0050319C"/>
    <w:rsid w:val="0050676D"/>
    <w:rsid w:val="0051222D"/>
    <w:rsid w:val="00512894"/>
    <w:rsid w:val="00517BAA"/>
    <w:rsid w:val="00521861"/>
    <w:rsid w:val="00522FE1"/>
    <w:rsid w:val="00533A6F"/>
    <w:rsid w:val="005378E2"/>
    <w:rsid w:val="0054116F"/>
    <w:rsid w:val="005415CC"/>
    <w:rsid w:val="00557013"/>
    <w:rsid w:val="00561BE4"/>
    <w:rsid w:val="00570439"/>
    <w:rsid w:val="00573EDA"/>
    <w:rsid w:val="005858B8"/>
    <w:rsid w:val="0059522B"/>
    <w:rsid w:val="005E7C64"/>
    <w:rsid w:val="005F0ABA"/>
    <w:rsid w:val="005F347E"/>
    <w:rsid w:val="005F63AD"/>
    <w:rsid w:val="00600147"/>
    <w:rsid w:val="006068B2"/>
    <w:rsid w:val="00614500"/>
    <w:rsid w:val="00643613"/>
    <w:rsid w:val="00643BC7"/>
    <w:rsid w:val="0067565C"/>
    <w:rsid w:val="006970C7"/>
    <w:rsid w:val="006B4F11"/>
    <w:rsid w:val="006C0E4F"/>
    <w:rsid w:val="006D2512"/>
    <w:rsid w:val="006D7DAE"/>
    <w:rsid w:val="006F0616"/>
    <w:rsid w:val="006F1CEB"/>
    <w:rsid w:val="006F5D79"/>
    <w:rsid w:val="007026C6"/>
    <w:rsid w:val="007058E2"/>
    <w:rsid w:val="007158D2"/>
    <w:rsid w:val="007173B4"/>
    <w:rsid w:val="00721993"/>
    <w:rsid w:val="00721C05"/>
    <w:rsid w:val="0072556C"/>
    <w:rsid w:val="00726B12"/>
    <w:rsid w:val="0073097B"/>
    <w:rsid w:val="00750589"/>
    <w:rsid w:val="00761036"/>
    <w:rsid w:val="007743C0"/>
    <w:rsid w:val="00775AF7"/>
    <w:rsid w:val="007841CB"/>
    <w:rsid w:val="007872A8"/>
    <w:rsid w:val="007A451D"/>
    <w:rsid w:val="007A55CC"/>
    <w:rsid w:val="007B6011"/>
    <w:rsid w:val="007C5632"/>
    <w:rsid w:val="007C7349"/>
    <w:rsid w:val="007D0D55"/>
    <w:rsid w:val="007D2C5C"/>
    <w:rsid w:val="007D414B"/>
    <w:rsid w:val="007F1EB5"/>
    <w:rsid w:val="007F5EF4"/>
    <w:rsid w:val="00803225"/>
    <w:rsid w:val="00813F13"/>
    <w:rsid w:val="0081558D"/>
    <w:rsid w:val="00822378"/>
    <w:rsid w:val="00824217"/>
    <w:rsid w:val="008260BA"/>
    <w:rsid w:val="00857FF7"/>
    <w:rsid w:val="008713B6"/>
    <w:rsid w:val="0087293C"/>
    <w:rsid w:val="00874A74"/>
    <w:rsid w:val="00875351"/>
    <w:rsid w:val="00884FE5"/>
    <w:rsid w:val="00891657"/>
    <w:rsid w:val="0089657E"/>
    <w:rsid w:val="008A6956"/>
    <w:rsid w:val="008C01E1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27463"/>
    <w:rsid w:val="00932DB1"/>
    <w:rsid w:val="00934E03"/>
    <w:rsid w:val="0094338C"/>
    <w:rsid w:val="00955CFE"/>
    <w:rsid w:val="009615D5"/>
    <w:rsid w:val="00972DE4"/>
    <w:rsid w:val="009752D7"/>
    <w:rsid w:val="0097633D"/>
    <w:rsid w:val="009831A5"/>
    <w:rsid w:val="00995426"/>
    <w:rsid w:val="0099686E"/>
    <w:rsid w:val="00997602"/>
    <w:rsid w:val="009A1C98"/>
    <w:rsid w:val="009B2A54"/>
    <w:rsid w:val="009C12F0"/>
    <w:rsid w:val="009F1D4D"/>
    <w:rsid w:val="009F45C9"/>
    <w:rsid w:val="00A0689B"/>
    <w:rsid w:val="00A13281"/>
    <w:rsid w:val="00A15476"/>
    <w:rsid w:val="00A17B95"/>
    <w:rsid w:val="00A205B3"/>
    <w:rsid w:val="00A23EAA"/>
    <w:rsid w:val="00A33B6F"/>
    <w:rsid w:val="00A4540C"/>
    <w:rsid w:val="00A5222D"/>
    <w:rsid w:val="00A5613D"/>
    <w:rsid w:val="00A56190"/>
    <w:rsid w:val="00A64D69"/>
    <w:rsid w:val="00A811CA"/>
    <w:rsid w:val="00A84C92"/>
    <w:rsid w:val="00A950AA"/>
    <w:rsid w:val="00A952BA"/>
    <w:rsid w:val="00A967F9"/>
    <w:rsid w:val="00A96FB8"/>
    <w:rsid w:val="00AB7549"/>
    <w:rsid w:val="00AC00D1"/>
    <w:rsid w:val="00AD304D"/>
    <w:rsid w:val="00B02277"/>
    <w:rsid w:val="00B12038"/>
    <w:rsid w:val="00B303B3"/>
    <w:rsid w:val="00B313BC"/>
    <w:rsid w:val="00B4503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3710"/>
    <w:rsid w:val="00C01559"/>
    <w:rsid w:val="00C0404B"/>
    <w:rsid w:val="00C05CEE"/>
    <w:rsid w:val="00C10EAB"/>
    <w:rsid w:val="00C22089"/>
    <w:rsid w:val="00C22621"/>
    <w:rsid w:val="00C34343"/>
    <w:rsid w:val="00C37B87"/>
    <w:rsid w:val="00C41D80"/>
    <w:rsid w:val="00C527E3"/>
    <w:rsid w:val="00C72B7D"/>
    <w:rsid w:val="00C72F13"/>
    <w:rsid w:val="00C85F61"/>
    <w:rsid w:val="00CA1D70"/>
    <w:rsid w:val="00CB3CDA"/>
    <w:rsid w:val="00CC109C"/>
    <w:rsid w:val="00CC6E7A"/>
    <w:rsid w:val="00CE66A4"/>
    <w:rsid w:val="00CF1FAC"/>
    <w:rsid w:val="00D01F0F"/>
    <w:rsid w:val="00D11411"/>
    <w:rsid w:val="00D25988"/>
    <w:rsid w:val="00D361A2"/>
    <w:rsid w:val="00D4144A"/>
    <w:rsid w:val="00D4454E"/>
    <w:rsid w:val="00D61230"/>
    <w:rsid w:val="00D6741D"/>
    <w:rsid w:val="00D74BC0"/>
    <w:rsid w:val="00D76DD7"/>
    <w:rsid w:val="00D82C10"/>
    <w:rsid w:val="00D86609"/>
    <w:rsid w:val="00D93D41"/>
    <w:rsid w:val="00DA5ADC"/>
    <w:rsid w:val="00DB3854"/>
    <w:rsid w:val="00DB7D34"/>
    <w:rsid w:val="00DC63FB"/>
    <w:rsid w:val="00DE244E"/>
    <w:rsid w:val="00DE2720"/>
    <w:rsid w:val="00DE4E30"/>
    <w:rsid w:val="00DE53FD"/>
    <w:rsid w:val="00DE5735"/>
    <w:rsid w:val="00DF0685"/>
    <w:rsid w:val="00DF447B"/>
    <w:rsid w:val="00DF74F6"/>
    <w:rsid w:val="00E15723"/>
    <w:rsid w:val="00E20C89"/>
    <w:rsid w:val="00E32E7C"/>
    <w:rsid w:val="00E34209"/>
    <w:rsid w:val="00E368F1"/>
    <w:rsid w:val="00E459E2"/>
    <w:rsid w:val="00E5597F"/>
    <w:rsid w:val="00E571D5"/>
    <w:rsid w:val="00E747C4"/>
    <w:rsid w:val="00E84CF6"/>
    <w:rsid w:val="00EA076A"/>
    <w:rsid w:val="00EB4A7D"/>
    <w:rsid w:val="00EC6D3C"/>
    <w:rsid w:val="00ED428A"/>
    <w:rsid w:val="00ED46F4"/>
    <w:rsid w:val="00EE1329"/>
    <w:rsid w:val="00EE795A"/>
    <w:rsid w:val="00F030CD"/>
    <w:rsid w:val="00F11F94"/>
    <w:rsid w:val="00F235E0"/>
    <w:rsid w:val="00F238E5"/>
    <w:rsid w:val="00F27444"/>
    <w:rsid w:val="00F32002"/>
    <w:rsid w:val="00F44A89"/>
    <w:rsid w:val="00F510A9"/>
    <w:rsid w:val="00F527D2"/>
    <w:rsid w:val="00F64F4C"/>
    <w:rsid w:val="00F6515C"/>
    <w:rsid w:val="00F665C1"/>
    <w:rsid w:val="00F7438A"/>
    <w:rsid w:val="00F7702D"/>
    <w:rsid w:val="00FB5EAA"/>
    <w:rsid w:val="00FD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595AC44"/>
  <w15:docId w15:val="{1C710840-DC57-4376-A273-C6DD60A3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2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496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E459E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D80"/>
  </w:style>
  <w:style w:type="paragraph" w:styleId="Footer">
    <w:name w:val="footer"/>
    <w:basedOn w:val="Normal"/>
    <w:link w:val="FooterChar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62ED6-CE13-481F-8479-55059C73D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774</Characters>
  <Application>Microsoft Office Word</Application>
  <DocSecurity>0</DocSecurity>
  <Lines>118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Sararath Paothai</cp:lastModifiedBy>
  <cp:revision>2</cp:revision>
  <cp:lastPrinted>2025-06-30T02:44:00Z</cp:lastPrinted>
  <dcterms:created xsi:type="dcterms:W3CDTF">2025-10-14T08:07:00Z</dcterms:created>
  <dcterms:modified xsi:type="dcterms:W3CDTF">2025-10-14T08:07:00Z</dcterms:modified>
</cp:coreProperties>
</file>